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FF004" w14:textId="77777777" w:rsidR="002B308E" w:rsidRDefault="002B308E" w:rsidP="00AC1108">
      <w:pPr>
        <w:pStyle w:val="NoSpacing"/>
        <w:spacing w:line="276" w:lineRule="auto"/>
        <w:rPr>
          <w:rFonts w:ascii="Times New Roman" w:hAnsi="Times New Roman" w:cs="Times New Roman"/>
          <w:b/>
          <w:sz w:val="28"/>
        </w:rPr>
      </w:pPr>
    </w:p>
    <w:p w14:paraId="0BD97795" w14:textId="46D1CB13" w:rsidR="00907131" w:rsidRPr="00B9621D" w:rsidRDefault="00B9621D" w:rsidP="00AC1108">
      <w:pPr>
        <w:pStyle w:val="NoSpacing"/>
        <w:spacing w:line="276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Resume of</w:t>
      </w:r>
    </w:p>
    <w:p w14:paraId="04EBBCA1" w14:textId="2928588A" w:rsidR="00AC1108" w:rsidRPr="0036708E" w:rsidRDefault="007E166B" w:rsidP="0036708E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  <w:r w:rsidRPr="0036708E">
        <w:rPr>
          <w:rFonts w:ascii="Times New Roman" w:hAnsi="Times New Roman" w:cs="Times New Roman"/>
          <w:b/>
          <w:bCs/>
          <w:sz w:val="36"/>
          <w:szCs w:val="36"/>
        </w:rPr>
        <w:t>NOOREN ZABRAN</w:t>
      </w:r>
      <w:r w:rsidR="0047234A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36708E">
        <w:rPr>
          <w:rFonts w:ascii="Times New Roman" w:hAnsi="Times New Roman" w:cs="Times New Roman"/>
          <w:b/>
          <w:bCs/>
          <w:sz w:val="36"/>
          <w:szCs w:val="36"/>
        </w:rPr>
        <w:t>AMI</w:t>
      </w:r>
      <w:r w:rsidR="00BC01BD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   </w:t>
      </w:r>
      <w:r w:rsidR="009A5EE3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    </w:t>
      </w:r>
      <w:r w:rsidR="00BC01BD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</w:t>
      </w:r>
      <w:r w:rsidR="00C218A6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</w:t>
      </w:r>
      <w:r w:rsidR="0047234A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                  </w:t>
      </w:r>
      <w:r w:rsidR="00C218A6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    </w:t>
      </w:r>
      <w:r w:rsidR="00BC01BD" w:rsidRPr="0036708E">
        <w:rPr>
          <w:rFonts w:ascii="Times New Roman" w:hAnsi="Times New Roman" w:cs="Times New Roman"/>
          <w:b/>
          <w:bCs/>
          <w:sz w:val="36"/>
          <w:szCs w:val="36"/>
        </w:rPr>
        <w:t xml:space="preserve">              </w:t>
      </w:r>
    </w:p>
    <w:p w14:paraId="2175018F" w14:textId="7E4D5869" w:rsidR="007E166B" w:rsidRPr="0036708E" w:rsidRDefault="00B9621D" w:rsidP="003670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6708E">
        <w:rPr>
          <w:rFonts w:ascii="Times New Roman" w:hAnsi="Times New Roman" w:cs="Times New Roman"/>
          <w:b/>
          <w:bCs/>
          <w:sz w:val="24"/>
          <w:szCs w:val="24"/>
        </w:rPr>
        <w:t>Address:</w:t>
      </w:r>
      <w:r w:rsidRPr="0036708E">
        <w:rPr>
          <w:rFonts w:ascii="Times New Roman" w:hAnsi="Times New Roman" w:cs="Times New Roman"/>
          <w:sz w:val="24"/>
          <w:szCs w:val="24"/>
        </w:rPr>
        <w:t xml:space="preserve"> </w:t>
      </w:r>
      <w:r w:rsidR="00385518" w:rsidRPr="0036708E">
        <w:rPr>
          <w:rFonts w:ascii="Times New Roman" w:hAnsi="Times New Roman" w:cs="Times New Roman"/>
          <w:sz w:val="24"/>
          <w:szCs w:val="24"/>
        </w:rPr>
        <w:t>House No-28</w:t>
      </w:r>
      <w:r w:rsidR="007E166B" w:rsidRPr="0036708E">
        <w:rPr>
          <w:rFonts w:ascii="Times New Roman" w:hAnsi="Times New Roman" w:cs="Times New Roman"/>
          <w:sz w:val="24"/>
          <w:szCs w:val="24"/>
        </w:rPr>
        <w:t>,</w:t>
      </w:r>
      <w:r w:rsidR="00385518" w:rsidRPr="0036708E">
        <w:rPr>
          <w:rFonts w:ascii="Times New Roman" w:hAnsi="Times New Roman" w:cs="Times New Roman"/>
          <w:sz w:val="24"/>
          <w:szCs w:val="24"/>
        </w:rPr>
        <w:t xml:space="preserve"> Road</w:t>
      </w:r>
      <w:r w:rsidR="008D78BD" w:rsidRPr="0036708E">
        <w:rPr>
          <w:rFonts w:ascii="Times New Roman" w:hAnsi="Times New Roman" w:cs="Times New Roman"/>
          <w:sz w:val="24"/>
          <w:szCs w:val="24"/>
        </w:rPr>
        <w:t xml:space="preserve"> No</w:t>
      </w:r>
      <w:r w:rsidR="00385518" w:rsidRPr="0036708E">
        <w:rPr>
          <w:rFonts w:ascii="Times New Roman" w:hAnsi="Times New Roman" w:cs="Times New Roman"/>
          <w:sz w:val="24"/>
          <w:szCs w:val="24"/>
        </w:rPr>
        <w:t>-01,</w:t>
      </w:r>
      <w:r w:rsidR="007E166B" w:rsidRPr="0036708E">
        <w:rPr>
          <w:rFonts w:ascii="Times New Roman" w:hAnsi="Times New Roman" w:cs="Times New Roman"/>
          <w:sz w:val="24"/>
          <w:szCs w:val="24"/>
        </w:rPr>
        <w:t xml:space="preserve"> Block-</w:t>
      </w:r>
      <w:r w:rsidR="00385518" w:rsidRPr="0036708E">
        <w:rPr>
          <w:rFonts w:ascii="Times New Roman" w:hAnsi="Times New Roman" w:cs="Times New Roman"/>
          <w:sz w:val="24"/>
          <w:szCs w:val="24"/>
        </w:rPr>
        <w:t>A</w:t>
      </w:r>
      <w:r w:rsidR="007E166B" w:rsidRPr="0036708E">
        <w:rPr>
          <w:rFonts w:ascii="Times New Roman" w:hAnsi="Times New Roman" w:cs="Times New Roman"/>
          <w:sz w:val="24"/>
          <w:szCs w:val="24"/>
        </w:rPr>
        <w:t>, Bashundhara R/A,</w:t>
      </w:r>
      <w:r w:rsidR="00C3444D" w:rsidRPr="0036708E">
        <w:rPr>
          <w:rFonts w:ascii="Times New Roman" w:hAnsi="Times New Roman" w:cs="Times New Roman"/>
          <w:sz w:val="24"/>
          <w:szCs w:val="24"/>
        </w:rPr>
        <w:t xml:space="preserve"> Dhaka-1229</w:t>
      </w:r>
      <w:r w:rsidR="00C218A6" w:rsidRPr="0036708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</w:t>
      </w:r>
    </w:p>
    <w:p w14:paraId="729D880D" w14:textId="77777777" w:rsidR="006F5A3E" w:rsidRDefault="007E166B" w:rsidP="003670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6708E">
        <w:rPr>
          <w:rFonts w:ascii="Times New Roman" w:hAnsi="Times New Roman" w:cs="Times New Roman"/>
          <w:b/>
          <w:bCs/>
          <w:sz w:val="24"/>
          <w:szCs w:val="24"/>
        </w:rPr>
        <w:t>Mobile</w:t>
      </w:r>
      <w:r w:rsidR="000F5EFF" w:rsidRPr="0036708E">
        <w:rPr>
          <w:rFonts w:ascii="Times New Roman" w:hAnsi="Times New Roman" w:cs="Times New Roman"/>
          <w:b/>
          <w:bCs/>
          <w:sz w:val="24"/>
          <w:szCs w:val="24"/>
        </w:rPr>
        <w:t xml:space="preserve"> No</w:t>
      </w:r>
      <w:r w:rsidRPr="0036708E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36708E">
        <w:rPr>
          <w:rFonts w:ascii="Times New Roman" w:hAnsi="Times New Roman" w:cs="Times New Roman"/>
          <w:sz w:val="24"/>
          <w:szCs w:val="24"/>
        </w:rPr>
        <w:t xml:space="preserve"> 01921 933093</w:t>
      </w:r>
    </w:p>
    <w:p w14:paraId="43C40D59" w14:textId="1F693343" w:rsidR="006F5A3E" w:rsidRDefault="006F5A3E" w:rsidP="003670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F5A3E">
        <w:rPr>
          <w:rFonts w:ascii="Times New Roman" w:hAnsi="Times New Roman" w:cs="Times New Roman"/>
          <w:b/>
          <w:bCs/>
          <w:sz w:val="24"/>
          <w:szCs w:val="24"/>
        </w:rPr>
        <w:t>Email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5" w:history="1">
        <w:r w:rsidR="009F0B53" w:rsidRPr="00C07FF5">
          <w:rPr>
            <w:rStyle w:val="Hyperlink"/>
            <w:rFonts w:ascii="Times New Roman" w:hAnsi="Times New Roman" w:cs="Times New Roman"/>
            <w:sz w:val="24"/>
            <w:szCs w:val="24"/>
          </w:rPr>
          <w:t>nooren.omi@gmail.com</w:t>
        </w:r>
      </w:hyperlink>
    </w:p>
    <w:p w14:paraId="20C993C8" w14:textId="4EA8FB78" w:rsidR="007E166B" w:rsidRPr="0036708E" w:rsidRDefault="00C218A6" w:rsidP="0036708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6708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</w:t>
      </w:r>
    </w:p>
    <w:p w14:paraId="77181E01" w14:textId="213D9682" w:rsidR="0047234A" w:rsidRPr="0036708E" w:rsidRDefault="00C218A6" w:rsidP="0036708E">
      <w:pPr>
        <w:pStyle w:val="NoSpacing"/>
        <w:sectPr w:rsidR="0047234A" w:rsidRPr="0036708E" w:rsidSect="0047234A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36708E">
        <w:t xml:space="preserve">   </w:t>
      </w:r>
      <w:r w:rsidR="0036708E">
        <w:t xml:space="preserve">       </w:t>
      </w:r>
      <w:r w:rsidR="0047234A" w:rsidRPr="0036708E">
        <w:t xml:space="preserve">                            </w:t>
      </w:r>
      <w:r w:rsidR="0047234A" w:rsidRPr="0036708E">
        <w:rPr>
          <w:noProof/>
        </w:rPr>
        <w:drawing>
          <wp:inline distT="0" distB="0" distL="0" distR="0" wp14:anchorId="65856A25" wp14:editId="4A923486">
            <wp:extent cx="1417320" cy="1619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732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708E">
        <w:t xml:space="preserve">                                                              </w:t>
      </w:r>
    </w:p>
    <w:p w14:paraId="0F162C4C" w14:textId="668AD4F1" w:rsidR="007E166B" w:rsidRPr="00AC1108" w:rsidRDefault="007E166B" w:rsidP="007E166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5EB808" w14:textId="77777777" w:rsidR="007242FE" w:rsidRPr="0036708E" w:rsidRDefault="007E166B" w:rsidP="0036708E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36708E">
        <w:rPr>
          <w:rFonts w:ascii="Times New Roman" w:hAnsi="Times New Roman" w:cs="Times New Roman"/>
          <w:b/>
          <w:bCs/>
          <w:sz w:val="32"/>
          <w:szCs w:val="32"/>
        </w:rPr>
        <w:t>Career Objective</w:t>
      </w:r>
      <w:r w:rsidR="002A5D65" w:rsidRPr="0036708E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2D8C7D51" w14:textId="70FF56A4" w:rsidR="007E166B" w:rsidRDefault="007E166B" w:rsidP="00CF774D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 w:rsidRPr="0036708E">
        <w:rPr>
          <w:rFonts w:ascii="Times New Roman" w:hAnsi="Times New Roman" w:cs="Times New Roman"/>
          <w:sz w:val="24"/>
          <w:szCs w:val="24"/>
        </w:rPr>
        <w:t>To build up a career in a prominent organization where skills and commitment are best judged</w:t>
      </w:r>
      <w:r w:rsidR="007242FE" w:rsidRPr="0036708E">
        <w:rPr>
          <w:rFonts w:ascii="Times New Roman" w:hAnsi="Times New Roman" w:cs="Times New Roman"/>
          <w:sz w:val="24"/>
          <w:szCs w:val="24"/>
        </w:rPr>
        <w:t xml:space="preserve"> </w:t>
      </w:r>
      <w:r w:rsidRPr="0036708E">
        <w:rPr>
          <w:rFonts w:ascii="Times New Roman" w:hAnsi="Times New Roman" w:cs="Times New Roman"/>
          <w:sz w:val="24"/>
          <w:szCs w:val="24"/>
        </w:rPr>
        <w:t>and help in achieving its organizational goal as well as to develop my organizational efficiency.</w:t>
      </w:r>
      <w:r w:rsidR="001D08FF" w:rsidRPr="0036708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ABCD70" w14:textId="77777777" w:rsidR="00CF774D" w:rsidRPr="0036708E" w:rsidRDefault="00CF774D" w:rsidP="00CF774D">
      <w:pPr>
        <w:pStyle w:val="NoSpacing"/>
        <w:jc w:val="both"/>
        <w:rPr>
          <w:sz w:val="24"/>
          <w:szCs w:val="24"/>
        </w:rPr>
      </w:pPr>
    </w:p>
    <w:p w14:paraId="2EEFB4D9" w14:textId="77777777" w:rsidR="00AC1108" w:rsidRPr="0036708E" w:rsidRDefault="007E166B" w:rsidP="0036708E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36708E">
        <w:rPr>
          <w:rFonts w:ascii="Times New Roman" w:hAnsi="Times New Roman" w:cs="Times New Roman"/>
          <w:b/>
          <w:bCs/>
          <w:sz w:val="32"/>
          <w:szCs w:val="32"/>
        </w:rPr>
        <w:t>Personal Information</w:t>
      </w:r>
      <w:r w:rsidR="002A5D65" w:rsidRPr="0036708E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28"/>
        <w:gridCol w:w="6048"/>
      </w:tblGrid>
      <w:tr w:rsidR="00FD5E94" w:rsidRPr="004157F3" w14:paraId="64186979" w14:textId="77777777" w:rsidTr="00BB0DAC">
        <w:tc>
          <w:tcPr>
            <w:tcW w:w="3528" w:type="dxa"/>
          </w:tcPr>
          <w:p w14:paraId="14241009" w14:textId="26E6A16B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Full Name</w:t>
            </w:r>
          </w:p>
        </w:tc>
        <w:tc>
          <w:tcPr>
            <w:tcW w:w="6048" w:type="dxa"/>
          </w:tcPr>
          <w:p w14:paraId="4687D58D" w14:textId="60D14A3E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Nooren Zabran Ami</w:t>
            </w:r>
          </w:p>
        </w:tc>
      </w:tr>
      <w:tr w:rsidR="00FD5E94" w:rsidRPr="004157F3" w14:paraId="421F9C35" w14:textId="77777777" w:rsidTr="00BB0DAC">
        <w:tc>
          <w:tcPr>
            <w:tcW w:w="3528" w:type="dxa"/>
          </w:tcPr>
          <w:p w14:paraId="17932C56" w14:textId="625D0EB6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Father’s Name</w:t>
            </w:r>
          </w:p>
        </w:tc>
        <w:tc>
          <w:tcPr>
            <w:tcW w:w="6048" w:type="dxa"/>
          </w:tcPr>
          <w:p w14:paraId="0418AFDE" w14:textId="02F5C619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proofErr w:type="spellStart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Khondokar</w:t>
            </w:r>
            <w:proofErr w:type="spellEnd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 Jamal Uddin</w:t>
            </w:r>
          </w:p>
        </w:tc>
      </w:tr>
      <w:tr w:rsidR="00FD5E94" w:rsidRPr="004157F3" w14:paraId="60D36174" w14:textId="77777777" w:rsidTr="00BB0DAC">
        <w:tc>
          <w:tcPr>
            <w:tcW w:w="3528" w:type="dxa"/>
          </w:tcPr>
          <w:p w14:paraId="51B87ECF" w14:textId="5C830A69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Mother’s Name</w:t>
            </w:r>
          </w:p>
        </w:tc>
        <w:tc>
          <w:tcPr>
            <w:tcW w:w="6048" w:type="dxa"/>
          </w:tcPr>
          <w:p w14:paraId="2DE5B812" w14:textId="34E5862C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: Sabina </w:t>
            </w:r>
            <w:proofErr w:type="spellStart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Yeasmin</w:t>
            </w:r>
            <w:proofErr w:type="spellEnd"/>
          </w:p>
        </w:tc>
      </w:tr>
      <w:tr w:rsidR="00FD5E94" w:rsidRPr="004157F3" w14:paraId="280CC197" w14:textId="77777777" w:rsidTr="00BB0DAC">
        <w:tc>
          <w:tcPr>
            <w:tcW w:w="3528" w:type="dxa"/>
          </w:tcPr>
          <w:p w14:paraId="284E93F5" w14:textId="3DCAC2F3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Date of Birth</w:t>
            </w:r>
          </w:p>
        </w:tc>
        <w:tc>
          <w:tcPr>
            <w:tcW w:w="6048" w:type="dxa"/>
          </w:tcPr>
          <w:p w14:paraId="698ED84C" w14:textId="6DF4F972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26 August, 2000</w:t>
            </w:r>
          </w:p>
        </w:tc>
      </w:tr>
      <w:tr w:rsidR="00FD5E94" w:rsidRPr="004157F3" w14:paraId="14425FB3" w14:textId="77777777" w:rsidTr="00BB0DAC">
        <w:tc>
          <w:tcPr>
            <w:tcW w:w="3528" w:type="dxa"/>
          </w:tcPr>
          <w:p w14:paraId="0C6B7980" w14:textId="591C0B5D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Nationality</w:t>
            </w:r>
          </w:p>
        </w:tc>
        <w:tc>
          <w:tcPr>
            <w:tcW w:w="6048" w:type="dxa"/>
          </w:tcPr>
          <w:p w14:paraId="1220ED75" w14:textId="35E92F9D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Bangladeshi</w:t>
            </w:r>
          </w:p>
        </w:tc>
      </w:tr>
      <w:tr w:rsidR="00FD5E94" w:rsidRPr="004157F3" w14:paraId="345EC980" w14:textId="77777777" w:rsidTr="00BB0DAC">
        <w:tc>
          <w:tcPr>
            <w:tcW w:w="3528" w:type="dxa"/>
          </w:tcPr>
          <w:p w14:paraId="515E005C" w14:textId="7C8F5976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Home Town</w:t>
            </w:r>
          </w:p>
        </w:tc>
        <w:tc>
          <w:tcPr>
            <w:tcW w:w="6048" w:type="dxa"/>
          </w:tcPr>
          <w:p w14:paraId="1E40BB51" w14:textId="2D709109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Khulna</w:t>
            </w:r>
          </w:p>
        </w:tc>
      </w:tr>
      <w:tr w:rsidR="00FD5E94" w:rsidRPr="004157F3" w14:paraId="76579AD7" w14:textId="77777777" w:rsidTr="00BB0DAC">
        <w:tc>
          <w:tcPr>
            <w:tcW w:w="3528" w:type="dxa"/>
          </w:tcPr>
          <w:p w14:paraId="3364FA62" w14:textId="59DCB630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Religion</w:t>
            </w:r>
          </w:p>
        </w:tc>
        <w:tc>
          <w:tcPr>
            <w:tcW w:w="6048" w:type="dxa"/>
          </w:tcPr>
          <w:p w14:paraId="43E654FF" w14:textId="078AC5AD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Islam (Sunni)</w:t>
            </w:r>
          </w:p>
        </w:tc>
      </w:tr>
      <w:tr w:rsidR="00FD5E94" w:rsidRPr="004157F3" w14:paraId="42C9F317" w14:textId="77777777" w:rsidTr="00BB0DAC">
        <w:tc>
          <w:tcPr>
            <w:tcW w:w="3528" w:type="dxa"/>
          </w:tcPr>
          <w:p w14:paraId="19DC3301" w14:textId="4B6DC4C3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Marital Status</w:t>
            </w:r>
          </w:p>
        </w:tc>
        <w:tc>
          <w:tcPr>
            <w:tcW w:w="6048" w:type="dxa"/>
          </w:tcPr>
          <w:p w14:paraId="2F9D5B72" w14:textId="6F56A760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: Single</w:t>
            </w:r>
          </w:p>
        </w:tc>
      </w:tr>
      <w:tr w:rsidR="00FD5E94" w:rsidRPr="004157F3" w14:paraId="0DF5A43F" w14:textId="77777777" w:rsidTr="00BB0DAC">
        <w:tc>
          <w:tcPr>
            <w:tcW w:w="3528" w:type="dxa"/>
          </w:tcPr>
          <w:p w14:paraId="563AAC96" w14:textId="21986D16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Blood Group</w:t>
            </w:r>
          </w:p>
        </w:tc>
        <w:tc>
          <w:tcPr>
            <w:tcW w:w="6048" w:type="dxa"/>
          </w:tcPr>
          <w:p w14:paraId="23FBCD09" w14:textId="14F3B2C1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: O+ </w:t>
            </w:r>
            <w:proofErr w:type="spellStart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ve</w:t>
            </w:r>
            <w:proofErr w:type="spellEnd"/>
          </w:p>
        </w:tc>
      </w:tr>
      <w:tr w:rsidR="00FD5E94" w:rsidRPr="004157F3" w14:paraId="4F0C5592" w14:textId="77777777" w:rsidTr="00BB0DAC">
        <w:tc>
          <w:tcPr>
            <w:tcW w:w="3528" w:type="dxa"/>
          </w:tcPr>
          <w:p w14:paraId="2B66EA25" w14:textId="25C15B86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Permanent Address</w:t>
            </w:r>
          </w:p>
        </w:tc>
        <w:tc>
          <w:tcPr>
            <w:tcW w:w="6048" w:type="dxa"/>
          </w:tcPr>
          <w:p w14:paraId="4549306F" w14:textId="77777777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: 167/7 (Ga), </w:t>
            </w:r>
            <w:proofErr w:type="spellStart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Kashem</w:t>
            </w:r>
            <w:proofErr w:type="spellEnd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 Nagar-3, </w:t>
            </w:r>
            <w:proofErr w:type="spellStart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>Gollamari</w:t>
            </w:r>
            <w:proofErr w:type="spellEnd"/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F1ADB10" w14:textId="77777777" w:rsidR="00FD5E94" w:rsidRPr="004157F3" w:rsidRDefault="00FD5E94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4157F3">
              <w:rPr>
                <w:rFonts w:ascii="Times New Roman" w:hAnsi="Times New Roman" w:cs="Times New Roman"/>
                <w:sz w:val="24"/>
                <w:szCs w:val="24"/>
              </w:rPr>
              <w:t xml:space="preserve">  Khulna-9100</w:t>
            </w:r>
          </w:p>
          <w:p w14:paraId="26315EBE" w14:textId="041CC76A" w:rsidR="001E5260" w:rsidRPr="004157F3" w:rsidRDefault="001E5260" w:rsidP="0036708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BE264F" w14:textId="27B92417" w:rsidR="00C54E4A" w:rsidRPr="005905BE" w:rsidRDefault="007E166B" w:rsidP="00C54E4A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5905BE">
        <w:rPr>
          <w:rFonts w:ascii="Times New Roman" w:hAnsi="Times New Roman" w:cs="Times New Roman"/>
          <w:b/>
          <w:bCs/>
          <w:sz w:val="32"/>
          <w:szCs w:val="32"/>
        </w:rPr>
        <w:t>Technical Skills</w:t>
      </w:r>
      <w:r w:rsidR="002A5D65" w:rsidRPr="005905BE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4AA4F90" w14:textId="13805271" w:rsidR="00C54E4A" w:rsidRPr="005905BE" w:rsidRDefault="00C54E4A" w:rsidP="00C54E4A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905BE">
        <w:rPr>
          <w:rFonts w:ascii="Times New Roman" w:hAnsi="Times New Roman" w:cs="Times New Roman"/>
          <w:b/>
          <w:bCs/>
          <w:sz w:val="24"/>
          <w:szCs w:val="24"/>
        </w:rPr>
        <w:t>Programming Languages:</w:t>
      </w:r>
      <w:r w:rsidRPr="005905BE">
        <w:rPr>
          <w:rFonts w:ascii="Times New Roman" w:hAnsi="Times New Roman" w:cs="Times New Roman"/>
          <w:sz w:val="24"/>
          <w:szCs w:val="24"/>
        </w:rPr>
        <w:t xml:space="preserve"> C, C++, C#, J</w:t>
      </w:r>
      <w:r w:rsidR="004D2FCE">
        <w:rPr>
          <w:rFonts w:ascii="Times New Roman" w:hAnsi="Times New Roman" w:cs="Times New Roman"/>
          <w:sz w:val="24"/>
          <w:szCs w:val="24"/>
        </w:rPr>
        <w:t>AVA</w:t>
      </w:r>
    </w:p>
    <w:p w14:paraId="45500147" w14:textId="6550B7A5" w:rsidR="00C54E4A" w:rsidRPr="005905BE" w:rsidRDefault="00C54E4A" w:rsidP="00C54E4A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905BE">
        <w:rPr>
          <w:rFonts w:ascii="Times New Roman" w:hAnsi="Times New Roman" w:cs="Times New Roman"/>
          <w:b/>
          <w:bCs/>
          <w:sz w:val="24"/>
          <w:szCs w:val="24"/>
        </w:rPr>
        <w:t>Operating System:</w:t>
      </w:r>
      <w:r w:rsidRPr="005905BE">
        <w:rPr>
          <w:rFonts w:ascii="Times New Roman" w:hAnsi="Times New Roman" w:cs="Times New Roman"/>
          <w:sz w:val="24"/>
          <w:szCs w:val="24"/>
        </w:rPr>
        <w:t xml:space="preserve"> Linux OS, Windows 10</w:t>
      </w:r>
    </w:p>
    <w:p w14:paraId="03906BA2" w14:textId="375FDD65" w:rsidR="00C54E4A" w:rsidRPr="005905BE" w:rsidRDefault="00C54E4A" w:rsidP="00C54E4A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905BE">
        <w:rPr>
          <w:rFonts w:ascii="Times New Roman" w:hAnsi="Times New Roman" w:cs="Times New Roman"/>
          <w:b/>
          <w:bCs/>
          <w:sz w:val="24"/>
          <w:szCs w:val="24"/>
        </w:rPr>
        <w:t>Database:</w:t>
      </w:r>
      <w:r w:rsidRPr="005905BE">
        <w:rPr>
          <w:rFonts w:ascii="Times New Roman" w:hAnsi="Times New Roman" w:cs="Times New Roman"/>
          <w:sz w:val="24"/>
          <w:szCs w:val="24"/>
        </w:rPr>
        <w:t xml:space="preserve"> MySQL, Oracle, SQL Server</w:t>
      </w:r>
    </w:p>
    <w:p w14:paraId="73BD37BE" w14:textId="7A738E41" w:rsidR="00C54E4A" w:rsidRPr="005905BE" w:rsidRDefault="00C54E4A" w:rsidP="00C54E4A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905BE">
        <w:rPr>
          <w:rFonts w:ascii="Times New Roman" w:hAnsi="Times New Roman" w:cs="Times New Roman"/>
          <w:b/>
          <w:bCs/>
          <w:sz w:val="24"/>
          <w:szCs w:val="24"/>
        </w:rPr>
        <w:t>Networking Tools:</w:t>
      </w:r>
      <w:r w:rsidRPr="005905BE">
        <w:rPr>
          <w:rFonts w:ascii="Times New Roman" w:hAnsi="Times New Roman" w:cs="Times New Roman"/>
          <w:sz w:val="24"/>
          <w:szCs w:val="24"/>
        </w:rPr>
        <w:t xml:space="preserve"> Cisco Packet Tracer</w:t>
      </w:r>
    </w:p>
    <w:p w14:paraId="3E25558A" w14:textId="197068F5" w:rsidR="00C54E4A" w:rsidRPr="005905BE" w:rsidRDefault="00FF643A" w:rsidP="00C54E4A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5905BE">
        <w:rPr>
          <w:rFonts w:ascii="Times New Roman" w:hAnsi="Times New Roman" w:cs="Times New Roman"/>
          <w:b/>
          <w:bCs/>
          <w:sz w:val="24"/>
          <w:szCs w:val="24"/>
        </w:rPr>
        <w:t>Other:</w:t>
      </w:r>
      <w:r w:rsidRPr="005905BE">
        <w:rPr>
          <w:rFonts w:ascii="Times New Roman" w:hAnsi="Times New Roman" w:cs="Times New Roman"/>
          <w:sz w:val="24"/>
          <w:szCs w:val="24"/>
        </w:rPr>
        <w:t xml:space="preserve"> MS Word, MS </w:t>
      </w:r>
      <w:r w:rsidR="005905BE" w:rsidRPr="005905BE">
        <w:rPr>
          <w:rFonts w:ascii="Times New Roman" w:hAnsi="Times New Roman" w:cs="Times New Roman"/>
          <w:sz w:val="24"/>
          <w:szCs w:val="24"/>
        </w:rPr>
        <w:t>PowerPoint</w:t>
      </w:r>
      <w:r w:rsidRPr="005905BE">
        <w:rPr>
          <w:rFonts w:ascii="Times New Roman" w:hAnsi="Times New Roman" w:cs="Times New Roman"/>
          <w:sz w:val="24"/>
          <w:szCs w:val="24"/>
        </w:rPr>
        <w:t>, MS</w:t>
      </w:r>
      <w:r w:rsidR="005B4D25" w:rsidRPr="005905BE">
        <w:rPr>
          <w:rFonts w:ascii="Times New Roman" w:hAnsi="Times New Roman" w:cs="Times New Roman"/>
          <w:sz w:val="24"/>
          <w:szCs w:val="24"/>
        </w:rPr>
        <w:t xml:space="preserve"> Excel</w:t>
      </w:r>
      <w:r w:rsidR="005905BE" w:rsidRPr="005905BE">
        <w:rPr>
          <w:rFonts w:ascii="Times New Roman" w:hAnsi="Times New Roman" w:cs="Times New Roman"/>
          <w:sz w:val="24"/>
          <w:szCs w:val="24"/>
        </w:rPr>
        <w:t>, AutoCAD, Internet Browsing, E-mailing</w:t>
      </w:r>
      <w:r w:rsidR="005905BE">
        <w:rPr>
          <w:rFonts w:ascii="Times New Roman" w:hAnsi="Times New Roman" w:cs="Times New Roman"/>
          <w:sz w:val="24"/>
          <w:szCs w:val="24"/>
        </w:rPr>
        <w:t>.</w:t>
      </w:r>
    </w:p>
    <w:p w14:paraId="614D163A" w14:textId="77777777" w:rsidR="00C54E4A" w:rsidRPr="00BC01BD" w:rsidRDefault="00C54E4A" w:rsidP="00C54E4A">
      <w:pPr>
        <w:pStyle w:val="NoSpacing"/>
        <w:ind w:left="720"/>
      </w:pPr>
    </w:p>
    <w:p w14:paraId="47F4BFB4" w14:textId="77777777" w:rsidR="007E166B" w:rsidRPr="00B43E42" w:rsidRDefault="00206E12" w:rsidP="00B43E42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B43E42">
        <w:rPr>
          <w:rFonts w:ascii="Times New Roman" w:hAnsi="Times New Roman" w:cs="Times New Roman"/>
          <w:b/>
          <w:bCs/>
          <w:sz w:val="32"/>
          <w:szCs w:val="32"/>
        </w:rPr>
        <w:t>Educational Qualification</w:t>
      </w:r>
      <w:r w:rsidR="002A5D65" w:rsidRPr="00B43E42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136B3808" w14:textId="3E7F3503" w:rsidR="007E166B" w:rsidRPr="006B56AA" w:rsidRDefault="007E166B" w:rsidP="00B43E42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56AA">
        <w:rPr>
          <w:rFonts w:ascii="Times New Roman" w:hAnsi="Times New Roman" w:cs="Times New Roman"/>
          <w:b/>
          <w:bCs/>
          <w:sz w:val="24"/>
          <w:szCs w:val="24"/>
        </w:rPr>
        <w:t>Bachelor of Science in Computer Science and Engineering</w:t>
      </w:r>
      <w:r w:rsidR="0029726C" w:rsidRPr="006B56A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B56AA">
        <w:rPr>
          <w:rFonts w:ascii="Times New Roman" w:hAnsi="Times New Roman" w:cs="Times New Roman"/>
          <w:b/>
          <w:bCs/>
          <w:sz w:val="24"/>
          <w:szCs w:val="24"/>
        </w:rPr>
        <w:t>(CSE)</w:t>
      </w:r>
    </w:p>
    <w:p w14:paraId="13514401" w14:textId="0FFC6A6B" w:rsidR="007E166B" w:rsidRPr="006B56AA" w:rsidRDefault="007E166B" w:rsidP="00B43E4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Result: CGPA 3.4</w:t>
      </w:r>
      <w:r w:rsidR="00E26716" w:rsidRPr="006B56AA">
        <w:rPr>
          <w:rFonts w:ascii="Times New Roman" w:hAnsi="Times New Roman" w:cs="Times New Roman"/>
          <w:sz w:val="24"/>
          <w:szCs w:val="24"/>
        </w:rPr>
        <w:t>4</w:t>
      </w:r>
      <w:r w:rsidRPr="006B56AA">
        <w:rPr>
          <w:rFonts w:ascii="Times New Roman" w:hAnsi="Times New Roman" w:cs="Times New Roman"/>
          <w:sz w:val="24"/>
          <w:szCs w:val="24"/>
        </w:rPr>
        <w:t xml:space="preserve"> (Out of 4.00)</w:t>
      </w:r>
      <w:r w:rsidR="00EF4498">
        <w:rPr>
          <w:rFonts w:ascii="Times New Roman" w:hAnsi="Times New Roman" w:cs="Times New Roman"/>
          <w:sz w:val="24"/>
          <w:szCs w:val="24"/>
        </w:rPr>
        <w:t xml:space="preserve"> [Till 1</w:t>
      </w:r>
      <w:r w:rsidR="009F0B53">
        <w:rPr>
          <w:rFonts w:ascii="Times New Roman" w:hAnsi="Times New Roman" w:cs="Times New Roman"/>
          <w:sz w:val="24"/>
          <w:szCs w:val="24"/>
        </w:rPr>
        <w:t>0</w:t>
      </w:r>
      <w:r w:rsidR="00EF4498" w:rsidRPr="00EF449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EF4498">
        <w:rPr>
          <w:rFonts w:ascii="Times New Roman" w:hAnsi="Times New Roman" w:cs="Times New Roman"/>
          <w:sz w:val="24"/>
          <w:szCs w:val="24"/>
        </w:rPr>
        <w:t xml:space="preserve"> Semester]</w:t>
      </w:r>
    </w:p>
    <w:p w14:paraId="2FAA9D93" w14:textId="3431F2C4" w:rsidR="007E166B" w:rsidRPr="006B56AA" w:rsidRDefault="007E166B" w:rsidP="00B43E42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Passing Year: 20</w:t>
      </w:r>
      <w:r w:rsidR="00E26716" w:rsidRPr="006B56AA">
        <w:rPr>
          <w:rFonts w:ascii="Times New Roman" w:hAnsi="Times New Roman" w:cs="Times New Roman"/>
          <w:sz w:val="24"/>
          <w:szCs w:val="24"/>
        </w:rPr>
        <w:t>22</w:t>
      </w:r>
    </w:p>
    <w:p w14:paraId="29A182B9" w14:textId="0ADCA19B" w:rsidR="007E166B" w:rsidRPr="006B56AA" w:rsidRDefault="007E166B" w:rsidP="00B43E42">
      <w:pPr>
        <w:pStyle w:val="NoSpacing"/>
        <w:ind w:left="72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B56AA">
        <w:rPr>
          <w:rFonts w:ascii="Times New Roman" w:hAnsi="Times New Roman" w:cs="Times New Roman"/>
          <w:b/>
          <w:bCs/>
          <w:i/>
          <w:iCs/>
          <w:sz w:val="24"/>
          <w:szCs w:val="24"/>
        </w:rPr>
        <w:t>American International University-Bangladesh (AIUB)</w:t>
      </w:r>
    </w:p>
    <w:p w14:paraId="4D30677D" w14:textId="77777777" w:rsidR="003B4273" w:rsidRPr="006B56AA" w:rsidRDefault="003B4273" w:rsidP="00B43E42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3420C362" w14:textId="77777777" w:rsidR="007E166B" w:rsidRPr="006B56AA" w:rsidRDefault="007E166B" w:rsidP="00B43E42">
      <w:pPr>
        <w:pStyle w:val="NoSpacing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56AA">
        <w:rPr>
          <w:rFonts w:ascii="Times New Roman" w:hAnsi="Times New Roman" w:cs="Times New Roman"/>
          <w:b/>
          <w:bCs/>
          <w:sz w:val="24"/>
          <w:szCs w:val="24"/>
        </w:rPr>
        <w:t>Higher Secondary School Certificate (HSC)</w:t>
      </w:r>
    </w:p>
    <w:p w14:paraId="67F447B6" w14:textId="77777777" w:rsidR="007E166B" w:rsidRPr="006B56AA" w:rsidRDefault="007E166B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 xml:space="preserve">Result: </w:t>
      </w:r>
      <w:r w:rsidR="00131EF7" w:rsidRPr="006B56AA">
        <w:rPr>
          <w:rFonts w:ascii="Times New Roman" w:hAnsi="Times New Roman" w:cs="Times New Roman"/>
          <w:sz w:val="24"/>
          <w:szCs w:val="24"/>
        </w:rPr>
        <w:t>GPA 5.00 (Out of 5.00)</w:t>
      </w:r>
    </w:p>
    <w:p w14:paraId="21700B67" w14:textId="77777777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Group: Science</w:t>
      </w:r>
    </w:p>
    <w:p w14:paraId="627232AD" w14:textId="539CB5D8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Passing Year: 201</w:t>
      </w:r>
      <w:r w:rsidR="00761EBC" w:rsidRPr="006B56AA">
        <w:rPr>
          <w:rFonts w:ascii="Times New Roman" w:hAnsi="Times New Roman" w:cs="Times New Roman"/>
          <w:sz w:val="24"/>
          <w:szCs w:val="24"/>
        </w:rPr>
        <w:t>7</w:t>
      </w:r>
    </w:p>
    <w:p w14:paraId="24EEE22F" w14:textId="7BA6AE1B" w:rsidR="00131EF7" w:rsidRPr="003270E2" w:rsidRDefault="00131EF7" w:rsidP="003270E2">
      <w:pPr>
        <w:pStyle w:val="NoSpacing"/>
        <w:ind w:left="720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6B56AA">
        <w:rPr>
          <w:rFonts w:ascii="Times New Roman" w:hAnsi="Times New Roman" w:cs="Times New Roman"/>
          <w:b/>
          <w:i/>
          <w:iCs/>
          <w:sz w:val="24"/>
          <w:szCs w:val="24"/>
        </w:rPr>
        <w:t>Govt. M. M. City College, Khulna</w:t>
      </w:r>
    </w:p>
    <w:p w14:paraId="7B67FA7D" w14:textId="77777777" w:rsidR="00131EF7" w:rsidRPr="006B56AA" w:rsidRDefault="00131EF7" w:rsidP="006B56AA">
      <w:pPr>
        <w:pStyle w:val="NoSpacing"/>
        <w:numPr>
          <w:ilvl w:val="0"/>
          <w:numId w:val="1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56AA">
        <w:rPr>
          <w:rFonts w:ascii="Times New Roman" w:hAnsi="Times New Roman" w:cs="Times New Roman"/>
          <w:b/>
          <w:bCs/>
          <w:sz w:val="24"/>
          <w:szCs w:val="24"/>
        </w:rPr>
        <w:lastRenderedPageBreak/>
        <w:t>Secondary School Certificate (SSC)</w:t>
      </w:r>
    </w:p>
    <w:p w14:paraId="5F01904F" w14:textId="77777777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Result: GPA 5.00 (Out of 5.00)</w:t>
      </w:r>
    </w:p>
    <w:p w14:paraId="5A0A0D20" w14:textId="77777777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Group: Science</w:t>
      </w:r>
    </w:p>
    <w:p w14:paraId="4EA66A14" w14:textId="1330A0FF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6B56AA">
        <w:rPr>
          <w:rFonts w:ascii="Times New Roman" w:hAnsi="Times New Roman" w:cs="Times New Roman"/>
          <w:sz w:val="24"/>
          <w:szCs w:val="24"/>
        </w:rPr>
        <w:t>Passing Year: 201</w:t>
      </w:r>
      <w:r w:rsidR="00761EBC" w:rsidRPr="006B56AA">
        <w:rPr>
          <w:rFonts w:ascii="Times New Roman" w:hAnsi="Times New Roman" w:cs="Times New Roman"/>
          <w:sz w:val="24"/>
          <w:szCs w:val="24"/>
        </w:rPr>
        <w:t>5</w:t>
      </w:r>
    </w:p>
    <w:p w14:paraId="7C9DB05B" w14:textId="663E36C9" w:rsidR="00131EF7" w:rsidRPr="006B56AA" w:rsidRDefault="00131EF7" w:rsidP="006B56AA">
      <w:pPr>
        <w:pStyle w:val="NoSpacing"/>
        <w:ind w:left="720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6B56A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SOS Hermann </w:t>
      </w:r>
      <w:proofErr w:type="spellStart"/>
      <w:r w:rsidRPr="006B56AA">
        <w:rPr>
          <w:rFonts w:ascii="Times New Roman" w:hAnsi="Times New Roman" w:cs="Times New Roman"/>
          <w:b/>
          <w:i/>
          <w:iCs/>
          <w:sz w:val="24"/>
          <w:szCs w:val="24"/>
        </w:rPr>
        <w:t>Gmeiner</w:t>
      </w:r>
      <w:proofErr w:type="spellEnd"/>
      <w:r w:rsidRPr="006B56AA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School, Khulna</w:t>
      </w:r>
    </w:p>
    <w:p w14:paraId="22B5EFCC" w14:textId="77777777" w:rsidR="00CF774D" w:rsidRDefault="00CF774D" w:rsidP="00CF774D">
      <w:pPr>
        <w:pStyle w:val="NoSpacing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48839B5A" w14:textId="2A5CD075" w:rsidR="00131EF7" w:rsidRDefault="00CF774D" w:rsidP="00CF774D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Academic </w:t>
      </w:r>
      <w:r w:rsidR="00131EF7" w:rsidRPr="00CF774D">
        <w:rPr>
          <w:rFonts w:ascii="Times New Roman" w:hAnsi="Times New Roman" w:cs="Times New Roman"/>
          <w:b/>
          <w:bCs/>
          <w:sz w:val="32"/>
          <w:szCs w:val="32"/>
        </w:rPr>
        <w:t>Project</w:t>
      </w:r>
      <w:r w:rsidR="002A5D65" w:rsidRPr="00CF774D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45B5D280" w14:textId="55AE9E67" w:rsidR="00723A9C" w:rsidRDefault="004D2FCE" w:rsidP="00630F6D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a project entitled with </w:t>
      </w:r>
      <w:r w:rsidRPr="004D2FCE">
        <w:rPr>
          <w:rFonts w:ascii="Times New Roman" w:hAnsi="Times New Roman" w:cs="Times New Roman"/>
          <w:b/>
          <w:bCs/>
          <w:sz w:val="24"/>
          <w:szCs w:val="24"/>
        </w:rPr>
        <w:t>“Ride Sharing Company Management System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2FCE">
        <w:rPr>
          <w:rFonts w:ascii="Times New Roman" w:hAnsi="Times New Roman" w:cs="Times New Roman"/>
          <w:sz w:val="24"/>
          <w:szCs w:val="24"/>
        </w:rPr>
        <w:t>using Oracle.</w:t>
      </w:r>
    </w:p>
    <w:p w14:paraId="26FFAF7C" w14:textId="14A2EF92" w:rsidR="004D2FCE" w:rsidRDefault="004D2FCE" w:rsidP="00630F6D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a project entitled with </w:t>
      </w:r>
      <w:r w:rsidRPr="004D2FCE">
        <w:rPr>
          <w:rFonts w:ascii="Times New Roman" w:hAnsi="Times New Roman" w:cs="Times New Roman"/>
          <w:b/>
          <w:bCs/>
          <w:sz w:val="24"/>
          <w:szCs w:val="24"/>
        </w:rPr>
        <w:t>“Student Result Calculation System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2FCE">
        <w:rPr>
          <w:rFonts w:ascii="Times New Roman" w:hAnsi="Times New Roman" w:cs="Times New Roman"/>
          <w:sz w:val="24"/>
          <w:szCs w:val="24"/>
        </w:rPr>
        <w:t>using JAV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9CD81AA" w14:textId="614096BB" w:rsidR="004D2FCE" w:rsidRDefault="004D2FCE" w:rsidP="00630F6D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ed a partial project entitled with </w:t>
      </w:r>
      <w:r w:rsidRPr="004D2FCE">
        <w:rPr>
          <w:rFonts w:ascii="Times New Roman" w:hAnsi="Times New Roman" w:cs="Times New Roman"/>
          <w:b/>
          <w:bCs/>
          <w:sz w:val="24"/>
          <w:szCs w:val="24"/>
        </w:rPr>
        <w:t>“AIUB Parking Management System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D2FCE">
        <w:rPr>
          <w:rFonts w:ascii="Times New Roman" w:hAnsi="Times New Roman" w:cs="Times New Roman"/>
          <w:sz w:val="24"/>
          <w:szCs w:val="24"/>
        </w:rPr>
        <w:t xml:space="preserve">using C#. </w:t>
      </w:r>
    </w:p>
    <w:p w14:paraId="05E36C76" w14:textId="4A49EDC3" w:rsidR="004D2FCE" w:rsidRDefault="00C82D8F" w:rsidP="00630F6D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</w:t>
      </w:r>
      <w:r w:rsidRPr="00C82D8F">
        <w:rPr>
          <w:rFonts w:ascii="Times New Roman" w:hAnsi="Times New Roman" w:cs="Times New Roman"/>
          <w:sz w:val="24"/>
          <w:szCs w:val="24"/>
        </w:rPr>
        <w:t xml:space="preserve">software engineering model in a software development </w:t>
      </w:r>
      <w:r>
        <w:rPr>
          <w:rFonts w:ascii="Times New Roman" w:hAnsi="Times New Roman" w:cs="Times New Roman"/>
          <w:sz w:val="24"/>
          <w:szCs w:val="24"/>
        </w:rPr>
        <w:t>enti</w:t>
      </w:r>
      <w:r w:rsidR="00630F6D">
        <w:rPr>
          <w:rFonts w:ascii="Times New Roman" w:hAnsi="Times New Roman" w:cs="Times New Roman"/>
          <w:sz w:val="24"/>
          <w:szCs w:val="24"/>
        </w:rPr>
        <w:t xml:space="preserve">tled with </w:t>
      </w:r>
      <w:r w:rsidR="00630F6D" w:rsidRPr="00630F6D">
        <w:rPr>
          <w:rFonts w:ascii="Times New Roman" w:hAnsi="Times New Roman" w:cs="Times New Roman"/>
          <w:b/>
          <w:bCs/>
          <w:sz w:val="24"/>
          <w:szCs w:val="24"/>
        </w:rPr>
        <w:t>“AIUB Parking Management System”</w:t>
      </w:r>
    </w:p>
    <w:p w14:paraId="11332490" w14:textId="2696B6D6" w:rsidR="00630F6D" w:rsidRPr="006568C2" w:rsidRDefault="006568C2" w:rsidP="00630F6D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graphics project entitled with </w:t>
      </w:r>
      <w:r w:rsidRPr="006568C2">
        <w:rPr>
          <w:rFonts w:ascii="Times New Roman" w:hAnsi="Times New Roman" w:cs="Times New Roman"/>
          <w:b/>
          <w:bCs/>
          <w:sz w:val="24"/>
          <w:szCs w:val="24"/>
        </w:rPr>
        <w:t>“Eid Carnival”</w:t>
      </w:r>
      <w:r>
        <w:rPr>
          <w:rFonts w:ascii="Times New Roman" w:hAnsi="Times New Roman" w:cs="Times New Roman"/>
          <w:sz w:val="24"/>
          <w:szCs w:val="24"/>
        </w:rPr>
        <w:t xml:space="preserve"> using Open GL.</w:t>
      </w:r>
    </w:p>
    <w:p w14:paraId="09A5AC9D" w14:textId="115D2548" w:rsidR="007F51B2" w:rsidRPr="00461733" w:rsidRDefault="007F51B2" w:rsidP="00461733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pared a project entitled with </w:t>
      </w:r>
      <w:r w:rsidRPr="007F51B2">
        <w:rPr>
          <w:rFonts w:ascii="Times New Roman" w:hAnsi="Times New Roman" w:cs="Times New Roman"/>
          <w:b/>
          <w:bCs/>
          <w:sz w:val="24"/>
          <w:szCs w:val="24"/>
        </w:rPr>
        <w:t>“Digital Treatment System”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F51B2">
        <w:rPr>
          <w:rFonts w:ascii="Times New Roman" w:hAnsi="Times New Roman" w:cs="Times New Roman"/>
          <w:sz w:val="24"/>
          <w:szCs w:val="24"/>
        </w:rPr>
        <w:t>using a Project Management Tool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ello.</w:t>
      </w:r>
    </w:p>
    <w:p w14:paraId="2E975796" w14:textId="77777777" w:rsidR="00723A9C" w:rsidRPr="004D2FCE" w:rsidRDefault="00723A9C" w:rsidP="00CF774D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9E1CDC8" w14:textId="77777777" w:rsidR="009A3905" w:rsidRPr="0036708E" w:rsidRDefault="009A3905" w:rsidP="00C319D4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36708E">
        <w:rPr>
          <w:rFonts w:ascii="Times New Roman" w:hAnsi="Times New Roman" w:cs="Times New Roman"/>
          <w:b/>
          <w:bCs/>
          <w:sz w:val="32"/>
          <w:szCs w:val="32"/>
        </w:rPr>
        <w:t>Soft Skills</w:t>
      </w:r>
      <w:r w:rsidR="002A5D65" w:rsidRPr="0036708E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76A0517D" w14:textId="77777777" w:rsidR="009A3905" w:rsidRPr="0036708E" w:rsidRDefault="009A3905" w:rsidP="00C319D4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Cs/>
          <w:sz w:val="24"/>
          <w:szCs w:val="24"/>
        </w:rPr>
      </w:pPr>
      <w:r w:rsidRPr="0036708E">
        <w:rPr>
          <w:rFonts w:ascii="Times New Roman" w:hAnsi="Times New Roman" w:cs="Times New Roman"/>
          <w:bCs/>
          <w:sz w:val="24"/>
          <w:szCs w:val="24"/>
        </w:rPr>
        <w:t>Good Communication Skills</w:t>
      </w:r>
    </w:p>
    <w:p w14:paraId="7F630E75" w14:textId="126EBF4E" w:rsidR="009A3905" w:rsidRPr="0036708E" w:rsidRDefault="009A3905" w:rsidP="00C319D4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Cs/>
          <w:sz w:val="24"/>
          <w:szCs w:val="24"/>
        </w:rPr>
      </w:pPr>
      <w:r w:rsidRPr="0036708E">
        <w:rPr>
          <w:rFonts w:ascii="Times New Roman" w:hAnsi="Times New Roman" w:cs="Times New Roman"/>
          <w:bCs/>
          <w:sz w:val="24"/>
          <w:szCs w:val="24"/>
        </w:rPr>
        <w:t>Punctual</w:t>
      </w:r>
      <w:r w:rsidR="002114B9" w:rsidRPr="0036708E">
        <w:rPr>
          <w:rFonts w:ascii="Times New Roman" w:hAnsi="Times New Roman" w:cs="Times New Roman"/>
          <w:bCs/>
          <w:sz w:val="24"/>
          <w:szCs w:val="24"/>
        </w:rPr>
        <w:t xml:space="preserve"> &amp; Dedicating </w:t>
      </w:r>
    </w:p>
    <w:p w14:paraId="162EADFF" w14:textId="77777777" w:rsidR="009A3905" w:rsidRPr="0036708E" w:rsidRDefault="009A3905" w:rsidP="00C319D4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Cs/>
          <w:sz w:val="24"/>
          <w:szCs w:val="24"/>
        </w:rPr>
      </w:pPr>
      <w:r w:rsidRPr="0036708E">
        <w:rPr>
          <w:rFonts w:ascii="Times New Roman" w:hAnsi="Times New Roman" w:cs="Times New Roman"/>
          <w:bCs/>
          <w:sz w:val="24"/>
          <w:szCs w:val="24"/>
        </w:rPr>
        <w:t>Ability to work under pressure</w:t>
      </w:r>
    </w:p>
    <w:p w14:paraId="17D5BD1F" w14:textId="2478A22C" w:rsidR="009A3905" w:rsidRPr="0036708E" w:rsidRDefault="00CE10B5" w:rsidP="00C319D4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Cs/>
          <w:sz w:val="24"/>
          <w:szCs w:val="24"/>
        </w:rPr>
      </w:pPr>
      <w:r w:rsidRPr="0036708E">
        <w:rPr>
          <w:rFonts w:ascii="Times New Roman" w:hAnsi="Times New Roman" w:cs="Times New Roman"/>
          <w:bCs/>
          <w:sz w:val="24"/>
          <w:szCs w:val="24"/>
        </w:rPr>
        <w:t>Self-confiden</w:t>
      </w:r>
      <w:r w:rsidR="006E208A" w:rsidRPr="0036708E">
        <w:rPr>
          <w:rFonts w:ascii="Times New Roman" w:hAnsi="Times New Roman" w:cs="Times New Roman"/>
          <w:bCs/>
          <w:sz w:val="24"/>
          <w:szCs w:val="24"/>
        </w:rPr>
        <w:t>t</w:t>
      </w:r>
      <w:r w:rsidR="00E241F0" w:rsidRPr="0036708E">
        <w:rPr>
          <w:rFonts w:ascii="Times New Roman" w:hAnsi="Times New Roman" w:cs="Times New Roman"/>
          <w:bCs/>
          <w:sz w:val="24"/>
          <w:szCs w:val="24"/>
        </w:rPr>
        <w:t xml:space="preserve"> &amp; a</w:t>
      </w:r>
      <w:r w:rsidR="002114B9" w:rsidRPr="0036708E">
        <w:rPr>
          <w:rFonts w:ascii="Times New Roman" w:hAnsi="Times New Roman" w:cs="Times New Roman"/>
          <w:bCs/>
          <w:sz w:val="24"/>
          <w:szCs w:val="24"/>
        </w:rPr>
        <w:t xml:space="preserve"> quick learner</w:t>
      </w:r>
    </w:p>
    <w:p w14:paraId="7DC50B8D" w14:textId="24AE8204" w:rsidR="00CE10B5" w:rsidRPr="0036708E" w:rsidRDefault="002114B9" w:rsidP="00C319D4">
      <w:pPr>
        <w:pStyle w:val="NoSpacing"/>
        <w:numPr>
          <w:ilvl w:val="0"/>
          <w:numId w:val="8"/>
        </w:numPr>
        <w:rPr>
          <w:rFonts w:ascii="Times New Roman" w:hAnsi="Times New Roman" w:cs="Times New Roman"/>
          <w:bCs/>
          <w:sz w:val="24"/>
          <w:szCs w:val="24"/>
        </w:rPr>
      </w:pPr>
      <w:r w:rsidRPr="0036708E">
        <w:rPr>
          <w:rFonts w:ascii="Times New Roman" w:hAnsi="Times New Roman" w:cs="Times New Roman"/>
          <w:bCs/>
          <w:sz w:val="24"/>
          <w:szCs w:val="24"/>
        </w:rPr>
        <w:t>Teamwork</w:t>
      </w:r>
    </w:p>
    <w:p w14:paraId="55BEA101" w14:textId="77777777" w:rsidR="000D67AE" w:rsidRPr="00C319D4" w:rsidRDefault="000D67AE" w:rsidP="000D67AE">
      <w:pPr>
        <w:pStyle w:val="NoSpacing"/>
        <w:ind w:left="720"/>
        <w:rPr>
          <w:rFonts w:ascii="Times New Roman" w:hAnsi="Times New Roman" w:cs="Times New Roman"/>
          <w:bCs/>
          <w:sz w:val="24"/>
          <w:szCs w:val="24"/>
        </w:rPr>
      </w:pPr>
    </w:p>
    <w:p w14:paraId="0B591065" w14:textId="77777777" w:rsidR="00CE10B5" w:rsidRPr="00FD4F3A" w:rsidRDefault="00CE10B5" w:rsidP="00FD4F3A">
      <w:pPr>
        <w:pStyle w:val="NoSpacing"/>
        <w:rPr>
          <w:rFonts w:ascii="Times New Roman" w:hAnsi="Times New Roman" w:cs="Times New Roman"/>
          <w:b/>
          <w:bCs/>
          <w:sz w:val="32"/>
          <w:szCs w:val="32"/>
        </w:rPr>
      </w:pPr>
      <w:r w:rsidRPr="00FD4F3A">
        <w:rPr>
          <w:rFonts w:ascii="Times New Roman" w:hAnsi="Times New Roman" w:cs="Times New Roman"/>
          <w:b/>
          <w:bCs/>
          <w:sz w:val="32"/>
          <w:szCs w:val="32"/>
        </w:rPr>
        <w:t>Extra-Curricular Activities &amp; Interests</w:t>
      </w:r>
      <w:r w:rsidR="002A5D65" w:rsidRPr="00FD4F3A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72D6A304" w14:textId="77777777" w:rsidR="00CE10B5" w:rsidRPr="00FD4F3A" w:rsidRDefault="00CE10B5" w:rsidP="00FD4F3A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FD4F3A">
        <w:rPr>
          <w:rFonts w:ascii="Times New Roman" w:hAnsi="Times New Roman" w:cs="Times New Roman"/>
          <w:bCs/>
          <w:sz w:val="24"/>
          <w:szCs w:val="24"/>
        </w:rPr>
        <w:t>Member of AIUB Computer Club (ACC)</w:t>
      </w:r>
    </w:p>
    <w:p w14:paraId="2F38D6BA" w14:textId="18D17D4F" w:rsidR="00206E12" w:rsidRPr="00FD4F3A" w:rsidRDefault="00B202FD" w:rsidP="00FD4F3A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FD4F3A">
        <w:rPr>
          <w:rFonts w:ascii="Times New Roman" w:hAnsi="Times New Roman" w:cs="Times New Roman"/>
          <w:bCs/>
          <w:sz w:val="24"/>
          <w:szCs w:val="24"/>
        </w:rPr>
        <w:t>Organizer</w:t>
      </w:r>
      <w:r w:rsidR="00206E12" w:rsidRPr="00FD4F3A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0381B" w:rsidRPr="00FD4F3A">
        <w:rPr>
          <w:rFonts w:ascii="Times New Roman" w:hAnsi="Times New Roman" w:cs="Times New Roman"/>
          <w:bCs/>
          <w:sz w:val="24"/>
          <w:szCs w:val="24"/>
        </w:rPr>
        <w:t>of</w:t>
      </w:r>
      <w:r w:rsidR="00206E12" w:rsidRPr="00FD4F3A">
        <w:rPr>
          <w:rFonts w:ascii="Times New Roman" w:hAnsi="Times New Roman" w:cs="Times New Roman"/>
          <w:bCs/>
          <w:sz w:val="24"/>
          <w:szCs w:val="24"/>
        </w:rPr>
        <w:t xml:space="preserve"> CS FEST</w:t>
      </w:r>
      <w:r w:rsidR="00304B30" w:rsidRPr="00FD4F3A">
        <w:rPr>
          <w:rFonts w:ascii="Times New Roman" w:hAnsi="Times New Roman" w:cs="Times New Roman"/>
          <w:bCs/>
          <w:sz w:val="24"/>
          <w:szCs w:val="24"/>
        </w:rPr>
        <w:t>, Gaming FEST</w:t>
      </w:r>
      <w:r w:rsidR="00206E12" w:rsidRPr="00FD4F3A">
        <w:rPr>
          <w:rFonts w:ascii="Times New Roman" w:hAnsi="Times New Roman" w:cs="Times New Roman"/>
          <w:bCs/>
          <w:sz w:val="24"/>
          <w:szCs w:val="24"/>
        </w:rPr>
        <w:t xml:space="preserve"> per year</w:t>
      </w:r>
      <w:r w:rsidR="00D82E8C" w:rsidRPr="00FD4F3A">
        <w:rPr>
          <w:rFonts w:ascii="Times New Roman" w:hAnsi="Times New Roman" w:cs="Times New Roman"/>
          <w:bCs/>
          <w:sz w:val="24"/>
          <w:szCs w:val="24"/>
        </w:rPr>
        <w:t xml:space="preserve"> (2019, 2020)</w:t>
      </w:r>
      <w:r w:rsidR="00206E12" w:rsidRPr="00FD4F3A">
        <w:rPr>
          <w:rFonts w:ascii="Times New Roman" w:hAnsi="Times New Roman" w:cs="Times New Roman"/>
          <w:bCs/>
          <w:sz w:val="24"/>
          <w:szCs w:val="24"/>
        </w:rPr>
        <w:t xml:space="preserve"> of my own university</w:t>
      </w:r>
      <w:r w:rsidR="00304B30" w:rsidRPr="00FD4F3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51BE9ED" w14:textId="52FA97A5" w:rsidR="00CE10B5" w:rsidRPr="00FD4F3A" w:rsidRDefault="00CE10B5" w:rsidP="00FD4F3A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FD4F3A">
        <w:rPr>
          <w:rFonts w:ascii="Times New Roman" w:hAnsi="Times New Roman" w:cs="Times New Roman"/>
          <w:bCs/>
          <w:sz w:val="24"/>
          <w:szCs w:val="24"/>
        </w:rPr>
        <w:t>Personal Interest: Travelling, Eating and Hang-out with friends.</w:t>
      </w:r>
    </w:p>
    <w:p w14:paraId="72987DFD" w14:textId="77777777" w:rsidR="00FD4F3A" w:rsidRPr="00AE2B73" w:rsidRDefault="00FD4F3A" w:rsidP="00FD4F3A">
      <w:pPr>
        <w:pStyle w:val="NoSpacing"/>
        <w:ind w:left="720"/>
        <w:rPr>
          <w:bCs/>
          <w:sz w:val="24"/>
          <w:szCs w:val="24"/>
        </w:rPr>
      </w:pPr>
    </w:p>
    <w:p w14:paraId="0AE9EF4F" w14:textId="77777777" w:rsidR="009A3905" w:rsidRPr="00AE2B73" w:rsidRDefault="00CE10B5" w:rsidP="00131EF7">
      <w:pPr>
        <w:rPr>
          <w:rFonts w:ascii="Times New Roman" w:hAnsi="Times New Roman"/>
          <w:b/>
          <w:sz w:val="32"/>
          <w:szCs w:val="32"/>
        </w:rPr>
      </w:pPr>
      <w:r w:rsidRPr="00AE2B73">
        <w:rPr>
          <w:rFonts w:ascii="Times New Roman" w:hAnsi="Times New Roman"/>
          <w:b/>
          <w:sz w:val="32"/>
          <w:szCs w:val="32"/>
        </w:rPr>
        <w:t>References Available on Request</w:t>
      </w:r>
      <w:r w:rsidR="002A5D65" w:rsidRPr="00AE2B73">
        <w:rPr>
          <w:rFonts w:ascii="Times New Roman" w:hAnsi="Times New Roman"/>
          <w:b/>
          <w:sz w:val="32"/>
          <w:szCs w:val="32"/>
        </w:rPr>
        <w:t>:</w:t>
      </w:r>
    </w:p>
    <w:p w14:paraId="4B8E64BE" w14:textId="00485B99" w:rsidR="00CE10B5" w:rsidRPr="00B03686" w:rsidRDefault="0096334E" w:rsidP="00B640E2">
      <w:pPr>
        <w:pStyle w:val="NoSpacing"/>
        <w:tabs>
          <w:tab w:val="left" w:pos="1384"/>
        </w:tabs>
        <w:rPr>
          <w:rFonts w:ascii="Times New Roman" w:hAnsi="Times New Roman" w:cs="Times New Roman"/>
          <w:b/>
          <w:bCs/>
          <w:sz w:val="28"/>
        </w:rPr>
      </w:pPr>
      <w:r w:rsidRPr="00B03686">
        <w:rPr>
          <w:rFonts w:ascii="Times New Roman" w:hAnsi="Times New Roman" w:cs="Times New Roman"/>
          <w:b/>
          <w:bCs/>
          <w:sz w:val="28"/>
        </w:rPr>
        <w:t xml:space="preserve">Prof. Dr. </w:t>
      </w:r>
      <w:r w:rsidR="00CE10B5" w:rsidRPr="00B03686">
        <w:rPr>
          <w:rFonts w:ascii="Times New Roman" w:hAnsi="Times New Roman" w:cs="Times New Roman"/>
          <w:b/>
          <w:bCs/>
          <w:sz w:val="28"/>
        </w:rPr>
        <w:t>Dip Nandi</w:t>
      </w:r>
      <w:r w:rsidR="00206E12" w:rsidRPr="00B03686">
        <w:rPr>
          <w:rFonts w:ascii="Times New Roman" w:hAnsi="Times New Roman" w:cs="Times New Roman"/>
          <w:b/>
          <w:bCs/>
          <w:sz w:val="28"/>
        </w:rPr>
        <w:tab/>
      </w:r>
    </w:p>
    <w:p w14:paraId="30BBABF5" w14:textId="78CDE38F" w:rsidR="00CE10B5" w:rsidRPr="00B03686" w:rsidRDefault="00900134" w:rsidP="00B640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03686">
        <w:rPr>
          <w:rFonts w:ascii="Times New Roman" w:hAnsi="Times New Roman" w:cs="Times New Roman"/>
          <w:sz w:val="24"/>
          <w:szCs w:val="24"/>
        </w:rPr>
        <w:t>Professor &amp; Director</w:t>
      </w:r>
      <w:r w:rsidR="00CE10B5" w:rsidRPr="00B03686">
        <w:rPr>
          <w:rFonts w:ascii="Times New Roman" w:hAnsi="Times New Roman" w:cs="Times New Roman"/>
          <w:sz w:val="24"/>
          <w:szCs w:val="24"/>
        </w:rPr>
        <w:t>,</w:t>
      </w:r>
      <w:r w:rsidRPr="00B03686">
        <w:rPr>
          <w:rFonts w:ascii="Times New Roman" w:hAnsi="Times New Roman" w:cs="Times New Roman"/>
          <w:sz w:val="24"/>
          <w:szCs w:val="24"/>
        </w:rPr>
        <w:t xml:space="preserve"> </w:t>
      </w:r>
      <w:r w:rsidR="0096334E" w:rsidRPr="00B03686">
        <w:rPr>
          <w:rFonts w:ascii="Times New Roman" w:hAnsi="Times New Roman" w:cs="Times New Roman"/>
          <w:sz w:val="24"/>
          <w:szCs w:val="24"/>
        </w:rPr>
        <w:t>Faculty of Science &amp; Technology</w:t>
      </w:r>
      <w:r w:rsidRPr="00B03686">
        <w:rPr>
          <w:rFonts w:ascii="Times New Roman" w:hAnsi="Times New Roman" w:cs="Times New Roman"/>
          <w:sz w:val="24"/>
          <w:szCs w:val="24"/>
        </w:rPr>
        <w:t>,</w:t>
      </w:r>
    </w:p>
    <w:p w14:paraId="2AC0B52A" w14:textId="77777777" w:rsidR="00CE10B5" w:rsidRPr="00B03686" w:rsidRDefault="00CE10B5" w:rsidP="00B640E2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B03686">
        <w:rPr>
          <w:rFonts w:ascii="Times New Roman" w:hAnsi="Times New Roman" w:cs="Times New Roman"/>
          <w:i/>
          <w:iCs/>
          <w:sz w:val="24"/>
          <w:szCs w:val="24"/>
        </w:rPr>
        <w:t>American International University-Bangladesh (AIUB)</w:t>
      </w:r>
    </w:p>
    <w:p w14:paraId="2E83A937" w14:textId="2FB8DEEE" w:rsidR="00CE10B5" w:rsidRPr="00B03686" w:rsidRDefault="00CE10B5" w:rsidP="00B640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03686">
        <w:rPr>
          <w:rFonts w:ascii="Times New Roman" w:hAnsi="Times New Roman" w:cs="Times New Roman"/>
          <w:b/>
          <w:bCs/>
          <w:sz w:val="24"/>
          <w:szCs w:val="24"/>
        </w:rPr>
        <w:t>E-mail:</w:t>
      </w:r>
      <w:r w:rsidRPr="00B03686">
        <w:rPr>
          <w:rFonts w:ascii="Times New Roman" w:hAnsi="Times New Roman" w:cs="Times New Roman"/>
          <w:sz w:val="24"/>
          <w:szCs w:val="24"/>
        </w:rPr>
        <w:t xml:space="preserve"> </w:t>
      </w:r>
      <w:hyperlink r:id="rId7" w:history="1">
        <w:r w:rsidRPr="00B03686">
          <w:rPr>
            <w:rStyle w:val="Hyperlink"/>
            <w:rFonts w:ascii="Times New Roman" w:hAnsi="Times New Roman" w:cs="Times New Roman"/>
            <w:sz w:val="24"/>
            <w:szCs w:val="24"/>
          </w:rPr>
          <w:t>dip.nandi@aiub.edu</w:t>
        </w:r>
      </w:hyperlink>
    </w:p>
    <w:p w14:paraId="057CFF4F" w14:textId="45C01D93" w:rsidR="00131EF7" w:rsidRDefault="00131EF7" w:rsidP="003B4273">
      <w:pPr>
        <w:rPr>
          <w:rFonts w:ascii="Times New Roman" w:hAnsi="Times New Roman"/>
          <w:sz w:val="30"/>
          <w:szCs w:val="30"/>
        </w:rPr>
      </w:pPr>
    </w:p>
    <w:p w14:paraId="0DCADB9B" w14:textId="4A0D34AC" w:rsidR="0096334E" w:rsidRPr="00B03686" w:rsidRDefault="0096334E" w:rsidP="0096334E">
      <w:pPr>
        <w:pStyle w:val="NoSpacing"/>
        <w:rPr>
          <w:rFonts w:ascii="Times New Roman" w:hAnsi="Times New Roman" w:cs="Times New Roman"/>
          <w:b/>
          <w:bCs/>
          <w:sz w:val="28"/>
        </w:rPr>
      </w:pPr>
      <w:r w:rsidRPr="00B03686">
        <w:rPr>
          <w:rFonts w:ascii="Times New Roman" w:hAnsi="Times New Roman" w:cs="Times New Roman"/>
          <w:b/>
          <w:bCs/>
          <w:sz w:val="28"/>
        </w:rPr>
        <w:t xml:space="preserve">MD. Mehedi Hassan </w:t>
      </w:r>
      <w:proofErr w:type="spellStart"/>
      <w:r w:rsidRPr="00B03686">
        <w:rPr>
          <w:rFonts w:ascii="Times New Roman" w:hAnsi="Times New Roman" w:cs="Times New Roman"/>
          <w:b/>
          <w:bCs/>
          <w:sz w:val="28"/>
        </w:rPr>
        <w:t>Onik</w:t>
      </w:r>
      <w:proofErr w:type="spellEnd"/>
    </w:p>
    <w:p w14:paraId="65862018" w14:textId="1F01F7F0" w:rsidR="0096334E" w:rsidRPr="00B03686" w:rsidRDefault="0096334E" w:rsidP="0096334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03686">
        <w:rPr>
          <w:rFonts w:ascii="Times New Roman" w:hAnsi="Times New Roman" w:cs="Times New Roman"/>
          <w:sz w:val="24"/>
          <w:szCs w:val="24"/>
        </w:rPr>
        <w:t>Lecturer, Faculty of Science &amp; Technology,</w:t>
      </w:r>
    </w:p>
    <w:p w14:paraId="1C4BFD14" w14:textId="2A38BBAA" w:rsidR="0096334E" w:rsidRPr="00B03686" w:rsidRDefault="0096334E" w:rsidP="0096334E">
      <w:pPr>
        <w:pStyle w:val="NoSpacing"/>
        <w:rPr>
          <w:rFonts w:ascii="Times New Roman" w:hAnsi="Times New Roman" w:cs="Times New Roman"/>
          <w:i/>
          <w:iCs/>
          <w:sz w:val="24"/>
          <w:szCs w:val="24"/>
        </w:rPr>
      </w:pPr>
      <w:r w:rsidRPr="00B03686">
        <w:rPr>
          <w:rFonts w:ascii="Times New Roman" w:hAnsi="Times New Roman" w:cs="Times New Roman"/>
          <w:i/>
          <w:iCs/>
          <w:sz w:val="24"/>
          <w:szCs w:val="24"/>
        </w:rPr>
        <w:t>American International University-Bangladesh (AIUB)</w:t>
      </w:r>
    </w:p>
    <w:p w14:paraId="3130507A" w14:textId="09329986" w:rsidR="0096334E" w:rsidRPr="00B03686" w:rsidRDefault="0096334E" w:rsidP="0096334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03686">
        <w:rPr>
          <w:rFonts w:ascii="Times New Roman" w:hAnsi="Times New Roman" w:cs="Times New Roman"/>
          <w:sz w:val="24"/>
          <w:szCs w:val="24"/>
        </w:rPr>
        <w:t>Mobile No: 01719-612177</w:t>
      </w:r>
    </w:p>
    <w:p w14:paraId="44EC82B0" w14:textId="3AA680B9" w:rsidR="0096334E" w:rsidRPr="00B03686" w:rsidRDefault="0096334E" w:rsidP="0096334E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03686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B03686">
          <w:rPr>
            <w:rStyle w:val="Hyperlink"/>
            <w:rFonts w:ascii="Times New Roman" w:hAnsi="Times New Roman" w:cs="Times New Roman"/>
            <w:sz w:val="24"/>
            <w:szCs w:val="24"/>
          </w:rPr>
          <w:t>mehedi.onik@aiub.edu</w:t>
        </w:r>
      </w:hyperlink>
      <w:r w:rsidRPr="00B03686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6334E" w:rsidRPr="00B03686" w:rsidSect="004723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F6AAD"/>
    <w:multiLevelType w:val="hybridMultilevel"/>
    <w:tmpl w:val="7E54B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B542C"/>
    <w:multiLevelType w:val="hybridMultilevel"/>
    <w:tmpl w:val="BCDA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43C06"/>
    <w:multiLevelType w:val="hybridMultilevel"/>
    <w:tmpl w:val="D7EE7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F23B5"/>
    <w:multiLevelType w:val="hybridMultilevel"/>
    <w:tmpl w:val="2312D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D400DD"/>
    <w:multiLevelType w:val="hybridMultilevel"/>
    <w:tmpl w:val="ED684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A3262C"/>
    <w:multiLevelType w:val="hybridMultilevel"/>
    <w:tmpl w:val="58285E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B42AC2"/>
    <w:multiLevelType w:val="hybridMultilevel"/>
    <w:tmpl w:val="344E0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8D3215"/>
    <w:multiLevelType w:val="hybridMultilevel"/>
    <w:tmpl w:val="F426E0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0F28B6"/>
    <w:multiLevelType w:val="hybridMultilevel"/>
    <w:tmpl w:val="00C86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9012363"/>
    <w:multiLevelType w:val="hybridMultilevel"/>
    <w:tmpl w:val="6E009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49607B"/>
    <w:multiLevelType w:val="hybridMultilevel"/>
    <w:tmpl w:val="2520B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343EDA"/>
    <w:multiLevelType w:val="hybridMultilevel"/>
    <w:tmpl w:val="C16E1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7A4FB8"/>
    <w:multiLevelType w:val="hybridMultilevel"/>
    <w:tmpl w:val="F4040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6"/>
  </w:num>
  <w:num w:numId="5">
    <w:abstractNumId w:val="12"/>
  </w:num>
  <w:num w:numId="6">
    <w:abstractNumId w:val="7"/>
  </w:num>
  <w:num w:numId="7">
    <w:abstractNumId w:val="2"/>
  </w:num>
  <w:num w:numId="8">
    <w:abstractNumId w:val="1"/>
  </w:num>
  <w:num w:numId="9">
    <w:abstractNumId w:val="3"/>
  </w:num>
  <w:num w:numId="10">
    <w:abstractNumId w:val="0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tjCzMDMwNzUyMzRX0lEKTi0uzszPAymwqAUAHORCQiwAAAA="/>
  </w:docVars>
  <w:rsids>
    <w:rsidRoot w:val="00D703DB"/>
    <w:rsid w:val="0000381B"/>
    <w:rsid w:val="000627E4"/>
    <w:rsid w:val="00071FE4"/>
    <w:rsid w:val="000A0007"/>
    <w:rsid w:val="000D67AE"/>
    <w:rsid w:val="000E3831"/>
    <w:rsid w:val="000F5EFF"/>
    <w:rsid w:val="00121E22"/>
    <w:rsid w:val="00131EF7"/>
    <w:rsid w:val="001611CA"/>
    <w:rsid w:val="001C0CF6"/>
    <w:rsid w:val="001D08FF"/>
    <w:rsid w:val="001E5260"/>
    <w:rsid w:val="001E7585"/>
    <w:rsid w:val="00206E12"/>
    <w:rsid w:val="002114B9"/>
    <w:rsid w:val="00220FCB"/>
    <w:rsid w:val="0026393B"/>
    <w:rsid w:val="0029726C"/>
    <w:rsid w:val="002A5D65"/>
    <w:rsid w:val="002B308E"/>
    <w:rsid w:val="00304B30"/>
    <w:rsid w:val="00316CC2"/>
    <w:rsid w:val="003270E2"/>
    <w:rsid w:val="0036708E"/>
    <w:rsid w:val="00385518"/>
    <w:rsid w:val="003B37F7"/>
    <w:rsid w:val="003B4273"/>
    <w:rsid w:val="003E3CA4"/>
    <w:rsid w:val="004157F3"/>
    <w:rsid w:val="00461733"/>
    <w:rsid w:val="00462177"/>
    <w:rsid w:val="0047234A"/>
    <w:rsid w:val="004D08A6"/>
    <w:rsid w:val="004D2FCE"/>
    <w:rsid w:val="005611E6"/>
    <w:rsid w:val="0058195A"/>
    <w:rsid w:val="00584212"/>
    <w:rsid w:val="005905BE"/>
    <w:rsid w:val="00590729"/>
    <w:rsid w:val="00596862"/>
    <w:rsid w:val="005B4D25"/>
    <w:rsid w:val="00630F6D"/>
    <w:rsid w:val="006568C2"/>
    <w:rsid w:val="006B56AA"/>
    <w:rsid w:val="006E208A"/>
    <w:rsid w:val="006F5A3E"/>
    <w:rsid w:val="00723A9C"/>
    <w:rsid w:val="007242FE"/>
    <w:rsid w:val="007473D4"/>
    <w:rsid w:val="00761EBC"/>
    <w:rsid w:val="007E166B"/>
    <w:rsid w:val="007F2893"/>
    <w:rsid w:val="007F51B2"/>
    <w:rsid w:val="008134C3"/>
    <w:rsid w:val="008176D0"/>
    <w:rsid w:val="00823DF7"/>
    <w:rsid w:val="008A3880"/>
    <w:rsid w:val="008D78BD"/>
    <w:rsid w:val="00900134"/>
    <w:rsid w:val="00907131"/>
    <w:rsid w:val="0096334E"/>
    <w:rsid w:val="009702E2"/>
    <w:rsid w:val="009A3905"/>
    <w:rsid w:val="009A4345"/>
    <w:rsid w:val="009A5EE3"/>
    <w:rsid w:val="009F0B53"/>
    <w:rsid w:val="00A71953"/>
    <w:rsid w:val="00A83630"/>
    <w:rsid w:val="00AA4653"/>
    <w:rsid w:val="00AC1108"/>
    <w:rsid w:val="00AE2B73"/>
    <w:rsid w:val="00B03686"/>
    <w:rsid w:val="00B202FD"/>
    <w:rsid w:val="00B43E42"/>
    <w:rsid w:val="00B640E2"/>
    <w:rsid w:val="00B9621D"/>
    <w:rsid w:val="00BB0DAC"/>
    <w:rsid w:val="00BC01BD"/>
    <w:rsid w:val="00BC2A0F"/>
    <w:rsid w:val="00C218A6"/>
    <w:rsid w:val="00C319D4"/>
    <w:rsid w:val="00C3444D"/>
    <w:rsid w:val="00C54E4A"/>
    <w:rsid w:val="00C82D8F"/>
    <w:rsid w:val="00CD109A"/>
    <w:rsid w:val="00CE10B5"/>
    <w:rsid w:val="00CE3BB0"/>
    <w:rsid w:val="00CF774D"/>
    <w:rsid w:val="00D703DB"/>
    <w:rsid w:val="00D82E8C"/>
    <w:rsid w:val="00E241F0"/>
    <w:rsid w:val="00E259D8"/>
    <w:rsid w:val="00E26716"/>
    <w:rsid w:val="00EB604F"/>
    <w:rsid w:val="00EC7520"/>
    <w:rsid w:val="00EF4498"/>
    <w:rsid w:val="00EF666A"/>
    <w:rsid w:val="00F412F0"/>
    <w:rsid w:val="00F77AE6"/>
    <w:rsid w:val="00F938C6"/>
    <w:rsid w:val="00FA6DA6"/>
    <w:rsid w:val="00FD4F3A"/>
    <w:rsid w:val="00FD5E94"/>
    <w:rsid w:val="00FE5E39"/>
    <w:rsid w:val="00FF6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356E9"/>
  <w15:docId w15:val="{99A1DBD6-C5E6-4FEA-B5B8-A61380B967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166B"/>
    <w:rPr>
      <w:rFonts w:ascii="Calibri" w:eastAsia="Calibri" w:hAnsi="Calibri" w:cs="Times New Roman"/>
      <w:szCs w:val="22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E166B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E166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A3905"/>
    <w:rPr>
      <w:b/>
      <w:bCs/>
    </w:rPr>
  </w:style>
  <w:style w:type="character" w:styleId="Hyperlink">
    <w:name w:val="Hyperlink"/>
    <w:basedOn w:val="DefaultParagraphFont"/>
    <w:uiPriority w:val="99"/>
    <w:unhideWhenUsed/>
    <w:rsid w:val="00CE10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18A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D5E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hedi.onik@aiub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p.nandi@aiub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mailto:nooren.omi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2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EN ZABRAN AMI</dc:creator>
  <cp:lastModifiedBy>NOOREN ZABRAN AMI</cp:lastModifiedBy>
  <cp:revision>101</cp:revision>
  <cp:lastPrinted>2019-06-23T18:15:00Z</cp:lastPrinted>
  <dcterms:created xsi:type="dcterms:W3CDTF">2019-06-23T16:57:00Z</dcterms:created>
  <dcterms:modified xsi:type="dcterms:W3CDTF">2021-11-28T10:47:00Z</dcterms:modified>
</cp:coreProperties>
</file>